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4913F852" w:rsidR="00240C8A" w:rsidRDefault="008D2077">
      <w:r>
        <w:t>Team Eagle</w:t>
      </w:r>
      <w:r w:rsidR="00C00303">
        <w:t xml:space="preserve"> Meeting </w:t>
      </w:r>
      <w:r w:rsidR="00BA6640">
        <w:t>1</w:t>
      </w:r>
      <w:r>
        <w:t xml:space="preserve"> </w:t>
      </w:r>
      <w:r w:rsidR="002C414E">
        <w:t>Agenda</w:t>
      </w:r>
    </w:p>
    <w:p w14:paraId="44AAC1EF" w14:textId="5E9E3D1A" w:rsidR="002C414E" w:rsidRDefault="00BA6640" w:rsidP="002C414E">
      <w:r>
        <w:t>28</w:t>
      </w:r>
      <w:r w:rsidR="23FC0665" w:rsidRPr="65D86C81">
        <w:rPr>
          <w:vertAlign w:val="superscript"/>
        </w:rPr>
        <w:t>th</w:t>
      </w:r>
      <w:r w:rsidR="23FC0665">
        <w:t xml:space="preserve"> </w:t>
      </w:r>
      <w:r>
        <w:t>December</w:t>
      </w:r>
      <w:r w:rsidR="002C414E">
        <w:t xml:space="preserve"> 202</w:t>
      </w:r>
      <w:r>
        <w:t>0</w:t>
      </w:r>
      <w:r w:rsidR="00E1097D">
        <w:t xml:space="preserve">, </w:t>
      </w:r>
      <w:r>
        <w:t>5</w:t>
      </w:r>
      <w:r w:rsidR="00E1097D">
        <w:t>pm</w:t>
      </w:r>
    </w:p>
    <w:p w14:paraId="3E6C3BF4" w14:textId="78CBA2B2" w:rsidR="002C414E" w:rsidRDefault="002C414E" w:rsidP="002C414E">
      <w:r>
        <w:t xml:space="preserve">Chair: </w:t>
      </w:r>
      <w:r w:rsidR="00BA6640">
        <w:t>Hanna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00BC50AB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B04E48" w14:paraId="291C1D11" w14:textId="77777777" w:rsidTr="00BC50AB">
        <w:tc>
          <w:tcPr>
            <w:tcW w:w="2547" w:type="dxa"/>
          </w:tcPr>
          <w:p w14:paraId="7F51E72B" w14:textId="72329D67" w:rsidR="00B04E48" w:rsidRDefault="00BA6640">
            <w:r>
              <w:t>Ongoing meetings</w:t>
            </w:r>
            <w:r w:rsidR="00B04E48">
              <w:t xml:space="preserve"> </w:t>
            </w:r>
          </w:p>
        </w:tc>
        <w:tc>
          <w:tcPr>
            <w:tcW w:w="5103" w:type="dxa"/>
          </w:tcPr>
          <w:p w14:paraId="041E697E" w14:textId="6C6849AD" w:rsidR="00B04E48" w:rsidRPr="65D86C81" w:rsidRDefault="00BA6640">
            <w:pPr>
              <w:rPr>
                <w:b/>
                <w:bCs/>
              </w:rPr>
            </w:pPr>
            <w:r>
              <w:rPr>
                <w:b/>
                <w:bCs/>
              </w:rPr>
              <w:t>Decide on the days and time for ongoing meetings.</w:t>
            </w:r>
          </w:p>
        </w:tc>
        <w:tc>
          <w:tcPr>
            <w:tcW w:w="1097" w:type="dxa"/>
          </w:tcPr>
          <w:p w14:paraId="1DC1A678" w14:textId="51A15848" w:rsidR="00B04E48" w:rsidRDefault="00B04E48" w:rsidP="001245AC">
            <w:pPr>
              <w:jc w:val="center"/>
            </w:pPr>
            <w:r>
              <w:t>5</w:t>
            </w:r>
          </w:p>
        </w:tc>
      </w:tr>
      <w:tr w:rsidR="002C414E" w14:paraId="7431EE41" w14:textId="77777777" w:rsidTr="00BC50AB">
        <w:tc>
          <w:tcPr>
            <w:tcW w:w="2547" w:type="dxa"/>
          </w:tcPr>
          <w:p w14:paraId="0B53104D" w14:textId="7A046808" w:rsidR="002C414E" w:rsidRDefault="00BC50AB">
            <w:r>
              <w:t>Task</w:t>
            </w:r>
            <w:r w:rsidR="00BA6640">
              <w:t>s Allocation</w:t>
            </w:r>
          </w:p>
        </w:tc>
        <w:tc>
          <w:tcPr>
            <w:tcW w:w="5103" w:type="dxa"/>
          </w:tcPr>
          <w:p w14:paraId="4FFC59F1" w14:textId="3059DAE2" w:rsidR="65D86C81" w:rsidRDefault="00197451" w:rsidP="65D86C81">
            <w:r w:rsidRPr="65D86C81">
              <w:rPr>
                <w:b/>
                <w:bCs/>
              </w:rPr>
              <w:t>Team Profile</w:t>
            </w:r>
          </w:p>
          <w:p w14:paraId="319BC0AE" w14:textId="022EE646" w:rsidR="65D86C81" w:rsidRDefault="00197451" w:rsidP="00BA6640">
            <w:r w:rsidRPr="65D86C81">
              <w:rPr>
                <w:b/>
                <w:bCs/>
              </w:rPr>
              <w:t>Ideal Jobs</w:t>
            </w:r>
            <w:r>
              <w:t xml:space="preserve">: </w:t>
            </w:r>
          </w:p>
          <w:p w14:paraId="5E890DD9" w14:textId="5C44BA8F" w:rsidR="65D86C81" w:rsidRDefault="00197451" w:rsidP="00BA6640">
            <w:r w:rsidRPr="65D86C81">
              <w:rPr>
                <w:b/>
                <w:bCs/>
              </w:rPr>
              <w:t>Tools:</w:t>
            </w:r>
            <w:r w:rsidR="00420A4B">
              <w:t xml:space="preserve"> </w:t>
            </w:r>
          </w:p>
          <w:p w14:paraId="1986E785" w14:textId="53B5E375" w:rsidR="65D86C81" w:rsidRDefault="00197451" w:rsidP="00BA6640">
            <w:r w:rsidRPr="65D86C81">
              <w:rPr>
                <w:b/>
                <w:bCs/>
              </w:rPr>
              <w:t>Industry Data:</w:t>
            </w:r>
            <w:r w:rsidR="00420A4B">
              <w:t xml:space="preserve"> </w:t>
            </w:r>
          </w:p>
          <w:p w14:paraId="5A7E8ACA" w14:textId="03E3D261" w:rsidR="65D86C81" w:rsidRDefault="00197451" w:rsidP="00BA6640">
            <w:r w:rsidRPr="65D86C81">
              <w:rPr>
                <w:b/>
                <w:bCs/>
              </w:rPr>
              <w:t>IT Work:</w:t>
            </w:r>
            <w:r w:rsidR="00420A4B">
              <w:t xml:space="preserve"> </w:t>
            </w:r>
          </w:p>
          <w:p w14:paraId="1E69C88F" w14:textId="6C43B322" w:rsidR="65D86C81" w:rsidRDefault="00197451" w:rsidP="00BA6640">
            <w:r w:rsidRPr="00420A4B">
              <w:rPr>
                <w:b/>
                <w:bCs/>
              </w:rPr>
              <w:t>IT Technolog</w:t>
            </w:r>
            <w:r w:rsidR="00420A4B">
              <w:rPr>
                <w:b/>
                <w:bCs/>
              </w:rPr>
              <w:t>ies</w:t>
            </w:r>
            <w:r>
              <w:t>:</w:t>
            </w:r>
            <w:r w:rsidR="00420A4B">
              <w:t xml:space="preserve"> </w:t>
            </w:r>
          </w:p>
          <w:p w14:paraId="6C9411DE" w14:textId="77777777" w:rsidR="00BA6640" w:rsidRDefault="00197451" w:rsidP="00BA6640">
            <w:pPr>
              <w:rPr>
                <w:b/>
                <w:bCs/>
              </w:rPr>
            </w:pPr>
            <w:r w:rsidRPr="65D86C81">
              <w:rPr>
                <w:b/>
                <w:bCs/>
              </w:rPr>
              <w:t>Project Ideas</w:t>
            </w:r>
            <w:r w:rsidR="00BA6640">
              <w:rPr>
                <w:b/>
                <w:bCs/>
              </w:rPr>
              <w:t>:</w:t>
            </w:r>
          </w:p>
          <w:p w14:paraId="363460D9" w14:textId="70223D3C" w:rsidR="00420A4B" w:rsidRDefault="00420A4B" w:rsidP="00BA6640">
            <w:r w:rsidRPr="00420A4B">
              <w:rPr>
                <w:b/>
                <w:bCs/>
              </w:rPr>
              <w:t>Style/Continuity</w:t>
            </w:r>
            <w:r>
              <w:t xml:space="preserve">: </w:t>
            </w:r>
          </w:p>
        </w:tc>
        <w:tc>
          <w:tcPr>
            <w:tcW w:w="1097" w:type="dxa"/>
          </w:tcPr>
          <w:p w14:paraId="3175184C" w14:textId="18EEEC3E" w:rsidR="002C414E" w:rsidRDefault="5D82F65D" w:rsidP="001245AC">
            <w:pPr>
              <w:jc w:val="center"/>
            </w:pPr>
            <w:r>
              <w:t>20</w:t>
            </w:r>
          </w:p>
        </w:tc>
      </w:tr>
      <w:tr w:rsidR="002C414E" w14:paraId="40CB004D" w14:textId="77777777" w:rsidTr="00BC50AB">
        <w:tc>
          <w:tcPr>
            <w:tcW w:w="2547" w:type="dxa"/>
          </w:tcPr>
          <w:p w14:paraId="69D8E8D2" w14:textId="30D9A7EA" w:rsidR="002C414E" w:rsidRDefault="002C414E">
            <w:r>
              <w:t>Any other business</w:t>
            </w:r>
          </w:p>
        </w:tc>
        <w:tc>
          <w:tcPr>
            <w:tcW w:w="5103" w:type="dxa"/>
          </w:tcPr>
          <w:p w14:paraId="5037E955" w14:textId="77777777" w:rsidR="002C414E" w:rsidRDefault="002C414E"/>
        </w:tc>
        <w:tc>
          <w:tcPr>
            <w:tcW w:w="1097" w:type="dxa"/>
          </w:tcPr>
          <w:p w14:paraId="69997FDC" w14:textId="5CC3E7FC" w:rsidR="002C414E" w:rsidRDefault="00DC2708" w:rsidP="001245AC">
            <w:pPr>
              <w:jc w:val="center"/>
            </w:pPr>
            <w:r>
              <w:t>3</w:t>
            </w:r>
          </w:p>
        </w:tc>
      </w:tr>
      <w:tr w:rsidR="00197451" w14:paraId="7A289DAE" w14:textId="77777777" w:rsidTr="00BC50AB">
        <w:trPr>
          <w:trHeight w:val="64"/>
        </w:trPr>
        <w:tc>
          <w:tcPr>
            <w:tcW w:w="2547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5103" w:type="dxa"/>
          </w:tcPr>
          <w:p w14:paraId="6DC20CFF" w14:textId="600F655D" w:rsidR="00197451" w:rsidRDefault="00BC50AB">
            <w:r>
              <w:t xml:space="preserve">Next chair </w:t>
            </w:r>
            <w:r w:rsidR="00BA6640">
              <w:t>–</w:t>
            </w:r>
            <w:r>
              <w:t xml:space="preserve"> Sar</w:t>
            </w:r>
            <w:r w:rsidR="00BA6640">
              <w:t>ah B</w:t>
            </w:r>
          </w:p>
        </w:tc>
        <w:tc>
          <w:tcPr>
            <w:tcW w:w="1097" w:type="dxa"/>
          </w:tcPr>
          <w:p w14:paraId="48798D25" w14:textId="1736E5EE" w:rsidR="00197451" w:rsidRDefault="00BA6640" w:rsidP="001245AC">
            <w:pPr>
              <w:jc w:val="center"/>
            </w:pPr>
            <w:r>
              <w:t>1</w:t>
            </w: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D4F7F"/>
    <w:rsid w:val="001245AC"/>
    <w:rsid w:val="00197451"/>
    <w:rsid w:val="00240C8A"/>
    <w:rsid w:val="002C414E"/>
    <w:rsid w:val="00420A4B"/>
    <w:rsid w:val="005F05F1"/>
    <w:rsid w:val="008D2077"/>
    <w:rsid w:val="00B04E48"/>
    <w:rsid w:val="00BA6640"/>
    <w:rsid w:val="00BC50AB"/>
    <w:rsid w:val="00C00303"/>
    <w:rsid w:val="00DC2708"/>
    <w:rsid w:val="00E1097D"/>
    <w:rsid w:val="00E4555A"/>
    <w:rsid w:val="00E75752"/>
    <w:rsid w:val="00F75E5E"/>
    <w:rsid w:val="0288F44B"/>
    <w:rsid w:val="034A2711"/>
    <w:rsid w:val="04C20082"/>
    <w:rsid w:val="06E4A94A"/>
    <w:rsid w:val="0730F87E"/>
    <w:rsid w:val="07B3D62E"/>
    <w:rsid w:val="0B2896E6"/>
    <w:rsid w:val="0BFD4664"/>
    <w:rsid w:val="0EC228B1"/>
    <w:rsid w:val="10D0B787"/>
    <w:rsid w:val="15388555"/>
    <w:rsid w:val="1B90E29F"/>
    <w:rsid w:val="1DE1C7B7"/>
    <w:rsid w:val="202D930C"/>
    <w:rsid w:val="234C0B71"/>
    <w:rsid w:val="23FC0665"/>
    <w:rsid w:val="24266999"/>
    <w:rsid w:val="25123F06"/>
    <w:rsid w:val="2694E70A"/>
    <w:rsid w:val="2849DFC8"/>
    <w:rsid w:val="2A7C82C0"/>
    <w:rsid w:val="2C9A21A3"/>
    <w:rsid w:val="2F9BA968"/>
    <w:rsid w:val="309E4C59"/>
    <w:rsid w:val="30D3C6DD"/>
    <w:rsid w:val="32BA21CD"/>
    <w:rsid w:val="3E93A70B"/>
    <w:rsid w:val="402F776C"/>
    <w:rsid w:val="4048F028"/>
    <w:rsid w:val="4059DAA0"/>
    <w:rsid w:val="4538599E"/>
    <w:rsid w:val="46FBDD64"/>
    <w:rsid w:val="48648843"/>
    <w:rsid w:val="4B71133B"/>
    <w:rsid w:val="4D76D422"/>
    <w:rsid w:val="5163C15D"/>
    <w:rsid w:val="53482014"/>
    <w:rsid w:val="5470FEEB"/>
    <w:rsid w:val="560CCF4C"/>
    <w:rsid w:val="56CE0517"/>
    <w:rsid w:val="57A89FAD"/>
    <w:rsid w:val="5B05E033"/>
    <w:rsid w:val="5CEBFD6D"/>
    <w:rsid w:val="5D82F65D"/>
    <w:rsid w:val="5FE4CB36"/>
    <w:rsid w:val="62DC9AC9"/>
    <w:rsid w:val="65D86C81"/>
    <w:rsid w:val="6A051076"/>
    <w:rsid w:val="6FB89A85"/>
    <w:rsid w:val="73ED4B8B"/>
    <w:rsid w:val="76C40424"/>
    <w:rsid w:val="77412D8A"/>
    <w:rsid w:val="78610DD9"/>
    <w:rsid w:val="7B697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B831D6AA-7C04-5548-A1CA-53E234E18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109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2</cp:revision>
  <dcterms:created xsi:type="dcterms:W3CDTF">2021-01-11T07:13:00Z</dcterms:created>
  <dcterms:modified xsi:type="dcterms:W3CDTF">2021-01-17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